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BCA66E7" w14:textId="0A030057" w:rsidR="0012277F" w:rsidRDefault="007372D0" w:rsidP="0012277F">
      <w:pPr>
        <w:pStyle w:val="1"/>
        <w:spacing w:before="0" w:after="120"/>
        <w:jc w:val="center"/>
        <w:rPr>
          <w:lang w:val="en-GB"/>
        </w:rPr>
      </w:pPr>
      <w:r>
        <w:rPr>
          <w:lang w:val="en-GB"/>
        </w:rPr>
        <w:t xml:space="preserve">Programming Fundamentals Final Exam </w:t>
      </w:r>
      <w:r w:rsidR="00D56405">
        <w:rPr>
          <w:lang w:val="en-GB"/>
        </w:rPr>
        <w:t>Preparation 1</w:t>
      </w:r>
    </w:p>
    <w:p w14:paraId="3030C9E5" w14:textId="2C867716" w:rsidR="006400E6" w:rsidRPr="006400E6" w:rsidRDefault="006400E6" w:rsidP="006400E6">
      <w:pPr>
        <w:rPr>
          <w:lang w:val="en-GB"/>
        </w:rPr>
      </w:pPr>
    </w:p>
    <w:p w14:paraId="5474E0F4" w14:textId="5691E28E" w:rsidR="00DB74AF" w:rsidRDefault="007372D0" w:rsidP="00D56405">
      <w:pPr>
        <w:pStyle w:val="2"/>
        <w:numPr>
          <w:ilvl w:val="0"/>
          <w:numId w:val="0"/>
        </w:numPr>
        <w:ind w:left="360"/>
        <w:rPr>
          <w:sz w:val="40"/>
          <w:szCs w:val="40"/>
          <w:lang w:val="en-GB"/>
        </w:rPr>
      </w:pPr>
      <w:r>
        <w:rPr>
          <w:lang w:val="en-GB"/>
        </w:rPr>
        <w:t xml:space="preserve">Problem 1. </w:t>
      </w:r>
      <w:r w:rsidR="005C7591" w:rsidRPr="00937A03">
        <w:rPr>
          <w:sz w:val="40"/>
          <w:szCs w:val="40"/>
          <w:lang w:val="en-GB"/>
        </w:rPr>
        <w:t>Secret Chat</w:t>
      </w:r>
    </w:p>
    <w:p w14:paraId="3D9344F5" w14:textId="4F958104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>
        <w:rPr>
          <w:b/>
          <w:lang w:val="en-GB"/>
        </w:rPr>
        <w:t xml:space="preserve"> </w:t>
      </w:r>
      <w:hyperlink r:id="rId8" w:anchor="0" w:history="1">
        <w:r w:rsidRPr="004A4913">
          <w:rPr>
            <w:rStyle w:val="a9"/>
            <w:b/>
            <w:lang w:val="en-GB"/>
          </w:rPr>
          <w:t>https://judge.softuni.org/Contests/Practice/Index/2307#0</w:t>
        </w:r>
      </w:hyperlink>
    </w:p>
    <w:p w14:paraId="7540D45E" w14:textId="77777777" w:rsidR="005C7591" w:rsidRPr="00C57C09" w:rsidRDefault="005C7591" w:rsidP="005C7591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53201CE6" w14:textId="77777777" w:rsidR="005C7591" w:rsidRDefault="005C7591" w:rsidP="005C7591">
      <w:pPr>
        <w:jc w:val="both"/>
      </w:pPr>
      <w:r>
        <w:t xml:space="preserve">On the first line of the input,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>
        <w:rPr>
          <w:b/>
        </w:rPr>
        <w:t>receive strings with instructions for different operations that need to be performed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actual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12017C0C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InsertSpace</w:t>
      </w:r>
      <w:r w:rsidRPr="00103C34">
        <w:rPr>
          <w:rStyle w:val="CodeChar"/>
        </w:rPr>
        <w:t>:|:</w:t>
      </w:r>
      <w:r>
        <w:rPr>
          <w:rStyle w:val="CodeChar"/>
        </w:rPr>
        <w:t>{index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E009FB1" w14:textId="77777777" w:rsidR="005C7591" w:rsidRPr="005B2711" w:rsidRDefault="005C7591" w:rsidP="005C7591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nserts a single </w:t>
      </w:r>
      <w:r w:rsidRPr="007C5EEF">
        <w:rPr>
          <w:b/>
        </w:rPr>
        <w:t>space</w:t>
      </w:r>
      <w:r>
        <w:t xml:space="preserve"> </w:t>
      </w:r>
      <w:r w:rsidRPr="007C5EEF">
        <w:rPr>
          <w:b/>
        </w:rPr>
        <w:t>at the given index</w:t>
      </w:r>
      <w:r>
        <w:t>. The given index will always be valid.</w:t>
      </w:r>
    </w:p>
    <w:p w14:paraId="58FB2024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Reverse</w:t>
      </w:r>
      <w:r w:rsidRPr="00103C34">
        <w:rPr>
          <w:rStyle w:val="CodeChar"/>
        </w:rPr>
        <w:t>:|:</w:t>
      </w:r>
      <w:r>
        <w:rPr>
          <w:rStyle w:val="CodeChar"/>
        </w:rPr>
        <w:t>{substring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350CF2ED" w14:textId="77777777" w:rsidR="005C7591" w:rsidRDefault="005C7591" w:rsidP="005C7591">
      <w:pPr>
        <w:pStyle w:val="ac"/>
        <w:numPr>
          <w:ilvl w:val="1"/>
          <w:numId w:val="2"/>
        </w:numPr>
      </w:pPr>
      <w:r>
        <w:t xml:space="preserve">If the message contains the given </w:t>
      </w:r>
      <w:r w:rsidRPr="00DD5842">
        <w:rPr>
          <w:b/>
        </w:rPr>
        <w:t>substring</w:t>
      </w:r>
      <w:r>
        <w:t xml:space="preserve">, </w:t>
      </w:r>
      <w:r w:rsidRPr="00DD5842">
        <w:rPr>
          <w:b/>
        </w:rPr>
        <w:t>cut it out</w:t>
      </w:r>
      <w:r>
        <w:t xml:space="preserve">, </w:t>
      </w:r>
      <w:r w:rsidRPr="00DD5842">
        <w:rPr>
          <w:b/>
        </w:rPr>
        <w:t>reverse</w:t>
      </w:r>
      <w:r>
        <w:t xml:space="preserve"> it and </w:t>
      </w:r>
      <w:r w:rsidRPr="00DD5842">
        <w:rPr>
          <w:b/>
        </w:rPr>
        <w:t>add</w:t>
      </w:r>
      <w:r>
        <w:t xml:space="preserve"> it at the </w:t>
      </w:r>
      <w:r w:rsidRPr="00DD5842">
        <w:rPr>
          <w:b/>
        </w:rPr>
        <w:t>end</w:t>
      </w:r>
      <w:r>
        <w:t xml:space="preserve"> of the message. </w:t>
      </w:r>
    </w:p>
    <w:p w14:paraId="4CD02C83" w14:textId="77777777" w:rsidR="005C7591" w:rsidRDefault="005C7591" w:rsidP="005C7591">
      <w:pPr>
        <w:pStyle w:val="ac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69488331" w14:textId="77777777" w:rsidR="005C7591" w:rsidRPr="000E1790" w:rsidRDefault="005C7591" w:rsidP="005C7591">
      <w:pPr>
        <w:pStyle w:val="ac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>
        <w:rPr>
          <w:b/>
        </w:rPr>
        <w:t xml:space="preserve">two or </w:t>
      </w:r>
      <w:r w:rsidRPr="00DD5842">
        <w:rPr>
          <w:b/>
        </w:rPr>
        <w:t>more</w:t>
      </w:r>
      <w:r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1DDDD455" w14:textId="77777777" w:rsidR="005C7591" w:rsidRDefault="005C7591" w:rsidP="005C7591">
      <w:pPr>
        <w:pStyle w:val="ac"/>
        <w:numPr>
          <w:ilvl w:val="0"/>
          <w:numId w:val="2"/>
        </w:numPr>
      </w:pPr>
      <w:r>
        <w:rPr>
          <w:rStyle w:val="CodeChar"/>
        </w:rPr>
        <w:t>"ChangeAll</w:t>
      </w:r>
      <w:r w:rsidRPr="00103C34">
        <w:rPr>
          <w:rStyle w:val="CodeChar"/>
        </w:rPr>
        <w:t>:|:</w:t>
      </w:r>
      <w:r>
        <w:rPr>
          <w:rStyle w:val="CodeChar"/>
        </w:rPr>
        <w:t>{substring}</w:t>
      </w:r>
      <w:r w:rsidRPr="00103C34">
        <w:rPr>
          <w:rStyle w:val="CodeChar"/>
        </w:rPr>
        <w:t>:|:</w:t>
      </w:r>
      <w:r>
        <w:rPr>
          <w:rStyle w:val="CodeChar"/>
        </w:rPr>
        <w:t>{replacement}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62277913" w14:textId="77777777" w:rsidR="005C7591" w:rsidRDefault="005C7591" w:rsidP="005C7591">
      <w:pPr>
        <w:pStyle w:val="ac"/>
        <w:numPr>
          <w:ilvl w:val="1"/>
          <w:numId w:val="2"/>
        </w:numPr>
      </w:pPr>
      <w:r>
        <w:t xml:space="preserve">Changes </w:t>
      </w:r>
      <w:r w:rsidRPr="00915572">
        <w:rPr>
          <w:b/>
          <w:bCs/>
        </w:rPr>
        <w:t>all occurrences</w:t>
      </w:r>
      <w:r>
        <w:t xml:space="preserve"> of the given </w:t>
      </w:r>
      <w:r w:rsidRPr="00915572">
        <w:rPr>
          <w:b/>
          <w:bCs/>
        </w:rPr>
        <w:t>substring</w:t>
      </w:r>
      <w:r>
        <w:t xml:space="preserve"> with the </w:t>
      </w:r>
      <w:r w:rsidRPr="00915572">
        <w:rPr>
          <w:b/>
          <w:bCs/>
        </w:rPr>
        <w:t>replacement text</w:t>
      </w:r>
      <w:r>
        <w:t>.</w:t>
      </w:r>
    </w:p>
    <w:p w14:paraId="1F5CB096" w14:textId="77777777" w:rsidR="005C7591" w:rsidRDefault="005C7591" w:rsidP="005C7591">
      <w:pPr>
        <w:pStyle w:val="3"/>
      </w:pPr>
      <w:r w:rsidRPr="00C57C09">
        <w:t>Input / Constraints</w:t>
      </w:r>
    </w:p>
    <w:p w14:paraId="41EF266F" w14:textId="77777777" w:rsidR="005C7591" w:rsidRDefault="005C7591" w:rsidP="005C7591">
      <w:pPr>
        <w:pStyle w:val="ac"/>
        <w:numPr>
          <w:ilvl w:val="0"/>
          <w:numId w:val="16"/>
        </w:numPr>
      </w:pPr>
      <w:r>
        <w:t>On the first line, you will receive a string with a message.</w:t>
      </w:r>
    </w:p>
    <w:p w14:paraId="0EA25628" w14:textId="77777777" w:rsidR="005C7591" w:rsidRPr="00C57C09" w:rsidRDefault="005C7591" w:rsidP="005C7591">
      <w:pPr>
        <w:pStyle w:val="ac"/>
        <w:numPr>
          <w:ilvl w:val="0"/>
          <w:numId w:val="16"/>
        </w:numPr>
      </w:pPr>
      <w:r>
        <w:t xml:space="preserve">On the following lines, you will be receiving commands, split by </w:t>
      </w:r>
      <w:r w:rsidRPr="00DD5842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>:</w:t>
      </w:r>
      <w:proofErr w:type="gramStart"/>
      <w:r w:rsidRPr="00DD5842">
        <w:rPr>
          <w:rFonts w:ascii="Consolas" w:hAnsi="Consolas"/>
          <w:b/>
        </w:rPr>
        <w:t>"</w:t>
      </w:r>
      <w:r>
        <w:t>.</w:t>
      </w:r>
      <w:proofErr w:type="gramEnd"/>
    </w:p>
    <w:p w14:paraId="04CFEA3E" w14:textId="77777777" w:rsidR="005C7591" w:rsidRDefault="005C7591" w:rsidP="005C7591">
      <w:pPr>
        <w:pStyle w:val="3"/>
      </w:pPr>
      <w:r>
        <w:t>Output</w:t>
      </w:r>
    </w:p>
    <w:p w14:paraId="3759F85B" w14:textId="77777777" w:rsidR="005C7591" w:rsidRDefault="005C7591" w:rsidP="005C7591">
      <w:pPr>
        <w:pStyle w:val="ac"/>
        <w:numPr>
          <w:ilvl w:val="0"/>
          <w:numId w:val="15"/>
        </w:numPr>
      </w:pPr>
      <w:r>
        <w:t xml:space="preserve">After each set of instructions, print the resulting string. </w:t>
      </w:r>
    </w:p>
    <w:p w14:paraId="11999EDE" w14:textId="77777777" w:rsidR="005C7591" w:rsidRPr="00C57C09" w:rsidRDefault="005C7591" w:rsidP="005C7591">
      <w:pPr>
        <w:pStyle w:val="ac"/>
        <w:numPr>
          <w:ilvl w:val="0"/>
          <w:numId w:val="15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>
        <w:br/>
      </w:r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</w:p>
    <w:p w14:paraId="4D705C07" w14:textId="77777777" w:rsidR="005C7591" w:rsidRDefault="005C7591" w:rsidP="005C7591">
      <w:pPr>
        <w:pStyle w:val="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5C7591" w14:paraId="5AEF4C8C" w14:textId="77777777" w:rsidTr="005231C6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6A8746EA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62B87F0F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B73B586" w14:textId="77777777" w:rsidTr="005231C6">
        <w:trPr>
          <w:trHeight w:val="2340"/>
        </w:trPr>
        <w:tc>
          <w:tcPr>
            <w:tcW w:w="3330" w:type="dxa"/>
          </w:tcPr>
          <w:p w14:paraId="2958787E" w14:textId="77777777" w:rsidR="005C7591" w:rsidRPr="00F62E99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>
              <w:rPr>
                <w:rFonts w:ascii="Consolas" w:eastAsia="Calibri" w:hAnsi="Consolas" w:cs="Times New Roman"/>
                <w:noProof/>
              </w:rPr>
              <w:t>V</w:t>
            </w:r>
          </w:p>
          <w:p w14:paraId="42134740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78A1350B" w14:textId="77777777" w:rsidR="005C7591" w:rsidRPr="00CB36EB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5B7CDC2F" w14:textId="77777777" w:rsidR="005C7591" w:rsidRPr="0032140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6017D43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0D34ECFE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27489CA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0BD6E918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4EB907F9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6B0E3F37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10795E5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6AC70D02" w14:textId="77777777" w:rsidTr="005231C6">
        <w:trPr>
          <w:trHeight w:val="1980"/>
        </w:trPr>
        <w:tc>
          <w:tcPr>
            <w:tcW w:w="0" w:type="auto"/>
            <w:gridSpan w:val="2"/>
          </w:tcPr>
          <w:p w14:paraId="1C9C16B2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B1F6BEE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6F7C44F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</w:t>
            </w:r>
            <w:r>
              <w:rPr>
                <w:rFonts w:eastAsia="Calibri" w:cstheme="minorHAnsi"/>
                <w:noProof/>
              </w:rPr>
              <w:t>at</w:t>
            </w:r>
            <w:r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0D6E2706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55DBD7B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DEE51DA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542C109B" w14:textId="77777777" w:rsidTr="005231C6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714AE675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6178038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2C2E15C1" w14:textId="77777777" w:rsidTr="005231C6">
        <w:trPr>
          <w:trHeight w:val="1980"/>
        </w:trPr>
        <w:tc>
          <w:tcPr>
            <w:tcW w:w="3330" w:type="dxa"/>
          </w:tcPr>
          <w:p w14:paraId="3985FDD9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64684B1E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0169D36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E99D5E4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7EAF6B49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2AB3B918" w14:textId="77777777" w:rsidR="005C7591" w:rsidRPr="005925F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4BD0A503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1E572F05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11B39ED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32E2928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91B08E6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5D313592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43E10FF5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7F05483A" w14:textId="77777777" w:rsidR="005C7591" w:rsidRPr="007C7A82" w:rsidRDefault="005C7591" w:rsidP="005C7591">
      <w:pPr>
        <w:pStyle w:val="3"/>
      </w:pPr>
      <w:r>
        <w:t>JS 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5C7591" w14:paraId="0C9A6B3C" w14:textId="77777777" w:rsidTr="005231C6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08B0E557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55AEF49" w14:textId="77777777" w:rsidR="005C7591" w:rsidRPr="004149D0" w:rsidRDefault="005C7591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1DA808D" w14:textId="77777777" w:rsidTr="005231C6">
        <w:trPr>
          <w:trHeight w:val="2340"/>
        </w:trPr>
        <w:tc>
          <w:tcPr>
            <w:tcW w:w="0" w:type="auto"/>
          </w:tcPr>
          <w:p w14:paraId="1B109A9E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67084D4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448896BF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70BF8F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315A5AC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58FEE5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5B379465" w14:textId="77777777" w:rsidR="005C7591" w:rsidRPr="00A377AF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E44D49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319D506C" w14:textId="77777777" w:rsidR="005C7591" w:rsidRPr="00BF19D5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22FA80" w14:textId="77777777" w:rsidR="005C759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07F0F458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5C7591" w14:paraId="07280172" w14:textId="77777777" w:rsidTr="005231C6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6827DFB" w14:textId="77777777" w:rsidR="005C7591" w:rsidRPr="00A930AE" w:rsidRDefault="005C7591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C7591" w14:paraId="77BB6BC1" w14:textId="77777777" w:rsidTr="005231C6">
        <w:trPr>
          <w:trHeight w:val="1439"/>
        </w:trPr>
        <w:tc>
          <w:tcPr>
            <w:tcW w:w="0" w:type="auto"/>
            <w:gridSpan w:val="2"/>
          </w:tcPr>
          <w:p w14:paraId="24CC1E40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45B13AB1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B25700B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2648245F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8A82A34" w14:textId="77777777" w:rsidR="005C7591" w:rsidRPr="00CC1D62" w:rsidRDefault="005C7591" w:rsidP="005231C6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2667D0A1" w14:textId="77777777" w:rsidR="005C7591" w:rsidRPr="005B2711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5C7591" w14:paraId="628A7C54" w14:textId="77777777" w:rsidTr="005231C6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6C21BEF3" w14:textId="77777777" w:rsidR="005C7591" w:rsidRPr="000919D7" w:rsidRDefault="005C7591" w:rsidP="005231C6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65A76996" w14:textId="77777777" w:rsidR="005C7591" w:rsidRPr="000919D7" w:rsidRDefault="005C7591" w:rsidP="005231C6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5C7591" w14:paraId="444C6512" w14:textId="77777777" w:rsidTr="005231C6">
        <w:trPr>
          <w:trHeight w:val="1980"/>
        </w:trPr>
        <w:tc>
          <w:tcPr>
            <w:tcW w:w="0" w:type="auto"/>
          </w:tcPr>
          <w:p w14:paraId="75D07E60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5A8D1D3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72A78A71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207716BA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3AF92D9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51A147ED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35138AC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4DF7F5B3" w14:textId="77777777" w:rsidR="005C7591" w:rsidRPr="00624230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3C99BE5A" w14:textId="77777777" w:rsidR="005C7591" w:rsidRPr="000919D7" w:rsidRDefault="005C7591" w:rsidP="005231C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12852D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2FFF620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2091FD9F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1BBB87FE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45CDCD7" w14:textId="77777777" w:rsidR="005C7591" w:rsidRPr="00926696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7990D51B" w14:textId="77777777" w:rsidR="005C7591" w:rsidRPr="000919D7" w:rsidRDefault="005C7591" w:rsidP="005231C6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1CE2B8C" w14:textId="77777777" w:rsidR="005C7591" w:rsidRPr="00151034" w:rsidRDefault="005C7591" w:rsidP="005C7591"/>
    <w:p w14:paraId="33EC64B1" w14:textId="77777777" w:rsidR="00B774D5" w:rsidRDefault="00B774D5" w:rsidP="00B774D5">
      <w:pPr>
        <w:pStyle w:val="2"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t>Problem 2 - Mirror words</w:t>
      </w:r>
    </w:p>
    <w:p w14:paraId="35834714" w14:textId="413C07B7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9" w:anchor="1" w:history="1">
        <w:r w:rsidRPr="004A4913">
          <w:rPr>
            <w:rStyle w:val="a9"/>
            <w:b/>
            <w:lang w:val="en-GB"/>
          </w:rPr>
          <w:t>https://judge.softuni.org/Contests/Practice/Index/2307#1</w:t>
        </w:r>
      </w:hyperlink>
    </w:p>
    <w:p w14:paraId="038CC1FB" w14:textId="77777777" w:rsidR="00B774D5" w:rsidRPr="00EA7FF7" w:rsidRDefault="00B774D5" w:rsidP="00B774D5">
      <w:pPr>
        <w:jc w:val="both"/>
        <w:rPr>
          <w:i/>
          <w:lang w:val="en-GB"/>
        </w:rPr>
      </w:pPr>
      <w:r w:rsidRPr="00EC0C0B">
        <w:rPr>
          <w:i/>
          <w:lang w:val="en-GB"/>
        </w:rPr>
        <w:t xml:space="preserve">The </w:t>
      </w:r>
      <w:proofErr w:type="spellStart"/>
      <w:r w:rsidRPr="00EC0C0B">
        <w:rPr>
          <w:i/>
          <w:lang w:val="en-GB"/>
        </w:rPr>
        <w:t>SoftUni</w:t>
      </w:r>
      <w:proofErr w:type="spellEnd"/>
      <w:r w:rsidRPr="00EC0C0B"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not like any other Spelling Bee competition out there. It`s different and a lot more fun! You, of course, are a participant, and you are eager to show the competition that you are the best, so go ahead, learn the rules and win!</w:t>
      </w:r>
    </w:p>
    <w:p w14:paraId="49FA5AA1" w14:textId="77777777" w:rsidR="00B774D5" w:rsidRDefault="00B774D5" w:rsidP="00B774D5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have to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24739EEB" w14:textId="77777777" w:rsidR="00B774D5" w:rsidRDefault="00B774D5" w:rsidP="00B774D5">
      <w:r>
        <w:t xml:space="preserve">First of all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02A45B57" w14:textId="77777777" w:rsidR="00B774D5" w:rsidRPr="008E6398" w:rsidRDefault="00B774D5" w:rsidP="00B774D5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7650D465" w14:textId="77777777" w:rsidR="00B774D5" w:rsidRDefault="00B774D5" w:rsidP="00B774D5">
      <w:pPr>
        <w:pStyle w:val="ac"/>
        <w:numPr>
          <w:ilvl w:val="0"/>
          <w:numId w:val="17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15F124F3" w14:textId="77777777" w:rsidR="00B774D5" w:rsidRDefault="00B774D5" w:rsidP="00B774D5">
      <w:pPr>
        <w:pStyle w:val="ac"/>
        <w:numPr>
          <w:ilvl w:val="0"/>
          <w:numId w:val="17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F234B3A" w14:textId="77777777" w:rsidR="00B774D5" w:rsidRDefault="00B774D5" w:rsidP="00B774D5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have to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6809DED0" w14:textId="77777777" w:rsidR="00B774D5" w:rsidRPr="00EA7FF7" w:rsidRDefault="00B774D5" w:rsidP="00B774D5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5DB5BD3C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20298150" w14:textId="77777777" w:rsidR="00B774D5" w:rsidRPr="00EA7FF7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73529DB8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43799CDF" w14:textId="77777777" w:rsidR="00B774D5" w:rsidRDefault="00B774D5" w:rsidP="00B774D5">
      <w:pPr>
        <w:pStyle w:val="ac"/>
        <w:numPr>
          <w:ilvl w:val="0"/>
          <w:numId w:val="19"/>
        </w:numPr>
        <w:rPr>
          <w:noProof/>
        </w:rPr>
      </w:pPr>
      <w:r>
        <w:rPr>
          <w:noProof/>
        </w:rPr>
        <w:t>If there are mirror words print:</w:t>
      </w:r>
    </w:p>
    <w:p w14:paraId="2B83E8C3" w14:textId="77777777" w:rsidR="00B774D5" w:rsidRPr="006067FE" w:rsidRDefault="00B774D5" w:rsidP="00B774D5">
      <w:pPr>
        <w:pStyle w:val="Code"/>
        <w:ind w:left="720"/>
      </w:pPr>
      <w:r w:rsidRPr="00F532AA">
        <w:t>"</w:t>
      </w:r>
      <w:r>
        <w:t>The mirror words are:</w:t>
      </w:r>
    </w:p>
    <w:p w14:paraId="7E853AD5" w14:textId="77777777" w:rsidR="00B774D5" w:rsidRDefault="00B774D5" w:rsidP="00B774D5">
      <w:pPr>
        <w:pStyle w:val="Code"/>
        <w:ind w:left="720"/>
      </w:pPr>
      <w:r>
        <w:lastRenderedPageBreak/>
        <w:t>{wordOne} &lt;=&gt; {wordtwo}, {wordOne} &lt;=&gt; {wordtwo}, … {wordOne} &lt;=&gt; {wordtwo}</w:t>
      </w:r>
      <w:r w:rsidRPr="00F532AA">
        <w:t>"</w:t>
      </w:r>
    </w:p>
    <w:p w14:paraId="582EEDD8" w14:textId="77777777" w:rsidR="00B774D5" w:rsidRPr="004777E6" w:rsidRDefault="00B774D5" w:rsidP="00B774D5">
      <w:pPr>
        <w:pStyle w:val="3"/>
      </w:pPr>
      <w:r>
        <w:t>Input / Constraints</w:t>
      </w:r>
    </w:p>
    <w:p w14:paraId="1B676A09" w14:textId="77777777" w:rsidR="00B774D5" w:rsidRPr="00EA7FF7" w:rsidRDefault="00B774D5" w:rsidP="00B774D5">
      <w:pPr>
        <w:pStyle w:val="Code"/>
        <w:numPr>
          <w:ilvl w:val="0"/>
          <w:numId w:val="20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695BAAB1" w14:textId="77777777" w:rsidR="00B774D5" w:rsidRDefault="00B774D5" w:rsidP="00B774D5">
      <w:pPr>
        <w:pStyle w:val="3"/>
      </w:pPr>
      <w:r>
        <w:t>Output</w:t>
      </w:r>
    </w:p>
    <w:p w14:paraId="7CB036D1" w14:textId="77777777" w:rsidR="00B774D5" w:rsidRDefault="00B774D5" w:rsidP="00B774D5">
      <w:pPr>
        <w:pStyle w:val="ac"/>
        <w:numPr>
          <w:ilvl w:val="0"/>
          <w:numId w:val="18"/>
        </w:numPr>
      </w:pPr>
      <w:r>
        <w:t>Print the proper output messages in the proper cases as described in the problem description.</w:t>
      </w:r>
    </w:p>
    <w:p w14:paraId="0F33ED0F" w14:textId="77777777" w:rsidR="00B774D5" w:rsidRDefault="00B774D5" w:rsidP="00B774D5">
      <w:pPr>
        <w:pStyle w:val="ac"/>
        <w:numPr>
          <w:ilvl w:val="0"/>
          <w:numId w:val="18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561A191C" w14:textId="77777777" w:rsidR="00B774D5" w:rsidRPr="002730D3" w:rsidRDefault="00B774D5" w:rsidP="00B774D5">
      <w:pPr>
        <w:pStyle w:val="ac"/>
        <w:numPr>
          <w:ilvl w:val="0"/>
          <w:numId w:val="18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42423E02" w14:textId="77777777" w:rsidR="00B774D5" w:rsidRPr="00EF2B5F" w:rsidRDefault="00B774D5" w:rsidP="00B774D5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838"/>
        <w:gridCol w:w="5587"/>
      </w:tblGrid>
      <w:tr w:rsidR="00B774D5" w14:paraId="12CEC2E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251AFB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29F21F4" w14:textId="77777777" w:rsidTr="005231C6">
        <w:trPr>
          <w:cantSplit/>
        </w:trPr>
        <w:tc>
          <w:tcPr>
            <w:tcW w:w="0" w:type="auto"/>
            <w:gridSpan w:val="2"/>
          </w:tcPr>
          <w:p w14:paraId="2118772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B774D5" w14:paraId="1B436738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6DE655DE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87929B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103268E3" w14:textId="77777777" w:rsidTr="005231C6">
        <w:trPr>
          <w:cantSplit/>
        </w:trPr>
        <w:tc>
          <w:tcPr>
            <w:tcW w:w="5198" w:type="dxa"/>
          </w:tcPr>
          <w:p w14:paraId="03DB993A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1A91FD4C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DAEFB10" w14:textId="77777777" w:rsidR="00B774D5" w:rsidRPr="00F475E2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227" w:type="dxa"/>
          </w:tcPr>
          <w:p w14:paraId="6CE28654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4948258C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6FD54E63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652D26B2" w14:textId="77777777" w:rsidR="00B774D5" w:rsidRPr="00D517E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1CBA5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8EE875B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0CF2E755" w14:textId="77777777" w:rsidTr="005231C6">
        <w:trPr>
          <w:cantSplit/>
        </w:trPr>
        <w:tc>
          <w:tcPr>
            <w:tcW w:w="0" w:type="auto"/>
            <w:gridSpan w:val="2"/>
          </w:tcPr>
          <w:p w14:paraId="2C95E159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B774D5" w:rsidRPr="00A930AE" w14:paraId="6A39CDA4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5DA14CBE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1009FCF4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6ED08DD" w14:textId="77777777" w:rsidTr="005231C6">
        <w:trPr>
          <w:cantSplit/>
        </w:trPr>
        <w:tc>
          <w:tcPr>
            <w:tcW w:w="5198" w:type="dxa"/>
          </w:tcPr>
          <w:p w14:paraId="469304D7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112D740A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17C9657F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2447860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17E23768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E79F614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65F67A2" w14:textId="77777777" w:rsidTr="005231C6">
        <w:trPr>
          <w:cantSplit/>
        </w:trPr>
        <w:tc>
          <w:tcPr>
            <w:tcW w:w="0" w:type="auto"/>
            <w:gridSpan w:val="2"/>
          </w:tcPr>
          <w:p w14:paraId="5C7457F6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B774D5" w:rsidRPr="00A930AE" w14:paraId="0B33D8A1" w14:textId="77777777" w:rsidTr="005231C6">
        <w:trPr>
          <w:cantSplit/>
        </w:trPr>
        <w:tc>
          <w:tcPr>
            <w:tcW w:w="5198" w:type="dxa"/>
            <w:shd w:val="clear" w:color="auto" w:fill="D9D9D9" w:themeFill="background1" w:themeFillShade="D9"/>
          </w:tcPr>
          <w:p w14:paraId="4517A7F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227" w:type="dxa"/>
            <w:shd w:val="clear" w:color="auto" w:fill="D9D9D9" w:themeFill="background1" w:themeFillShade="D9"/>
          </w:tcPr>
          <w:p w14:paraId="37928638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6D2376C2" w14:textId="77777777" w:rsidTr="005231C6">
        <w:trPr>
          <w:cantSplit/>
        </w:trPr>
        <w:tc>
          <w:tcPr>
            <w:tcW w:w="5198" w:type="dxa"/>
          </w:tcPr>
          <w:p w14:paraId="5F0A5A8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lastRenderedPageBreak/>
              <w:t>No word pairs found!</w:t>
            </w:r>
          </w:p>
          <w:p w14:paraId="2B3EBB5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227" w:type="dxa"/>
          </w:tcPr>
          <w:p w14:paraId="20A4CB9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048FE9F0" w14:textId="77777777" w:rsidR="00B774D5" w:rsidRPr="001C518A" w:rsidRDefault="00B774D5" w:rsidP="00B774D5">
      <w:pPr>
        <w:pStyle w:val="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73"/>
        <w:gridCol w:w="5852"/>
      </w:tblGrid>
      <w:tr w:rsidR="00B774D5" w14:paraId="629CA133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200E6099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46EF9E3E" w14:textId="77777777" w:rsidTr="005231C6">
        <w:trPr>
          <w:cantSplit/>
        </w:trPr>
        <w:tc>
          <w:tcPr>
            <w:tcW w:w="0" w:type="auto"/>
            <w:gridSpan w:val="2"/>
          </w:tcPr>
          <w:p w14:paraId="2DE116A4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</w:t>
            </w:r>
          </w:p>
          <w:p w14:paraId="2F2E67BF" w14:textId="77777777" w:rsidR="00B774D5" w:rsidRPr="005D1291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'@mix#tix3dj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5D1291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5D1291">
              <w:rPr>
                <w:rFonts w:ascii="Consolas" w:eastAsia="Calibri" w:hAnsi="Consolas" w:cs="Times New Roman"/>
                <w:noProof/>
              </w:rPr>
              <w:t>#@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5D1291">
              <w:rPr>
                <w:rFonts w:ascii="Consolas" w:eastAsia="Calibri" w:hAnsi="Consolas" w:cs="Times New Roman"/>
                <w:noProof/>
              </w:rPr>
              <w:t>#</w:t>
            </w:r>
            <w:r w:rsidRPr="005D1291">
              <w:rPr>
                <w:rFonts w:ascii="Consolas" w:eastAsia="Calibri" w:hAnsi="Consolas" w:cs="Times New Roman"/>
                <w:noProof/>
                <w:highlight w:val="red"/>
              </w:rPr>
              <w:t>#car#rac#</w:t>
            </w:r>
            <w:r w:rsidRPr="005D1291">
              <w:rPr>
                <w:rFonts w:ascii="Consolas" w:eastAsia="Calibri" w:hAnsi="Consolas" w:cs="Times New Roman"/>
                <w:noProof/>
              </w:rPr>
              <w:t>#tu</w:t>
            </w:r>
            <w:r w:rsidRPr="005D1291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5D1291">
              <w:rPr>
                <w:rFonts w:ascii="Consolas" w:eastAsia="Calibri" w:hAnsi="Consolas" w:cs="Times New Roman"/>
                <w:noProof/>
              </w:rPr>
              <w:t>#rr</w:t>
            </w:r>
            <w:r w:rsidRPr="005D1291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5D1291">
              <w:rPr>
                <w:rFonts w:ascii="Consolas" w:eastAsia="Calibri" w:hAnsi="Consolas" w:cs="Times New Roman"/>
                <w:noProof/>
              </w:rPr>
              <w:t>r#@w1r'</w:t>
            </w:r>
          </w:p>
          <w:p w14:paraId="224EDFE2" w14:textId="77777777" w:rsidR="00B774D5" w:rsidRPr="00AE4168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]</w:t>
            </w:r>
          </w:p>
        </w:tc>
      </w:tr>
      <w:tr w:rsidR="00B774D5" w14:paraId="745F2CCB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719692C0" w14:textId="77777777" w:rsidR="00B774D5" w:rsidRPr="00534B4B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3888D4F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14:paraId="3B2CD4DB" w14:textId="77777777" w:rsidTr="005231C6">
        <w:trPr>
          <w:cantSplit/>
        </w:trPr>
        <w:tc>
          <w:tcPr>
            <w:tcW w:w="4855" w:type="dxa"/>
          </w:tcPr>
          <w:p w14:paraId="02466DDF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62F1BCE1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6EE7FEC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70" w:type="dxa"/>
          </w:tcPr>
          <w:p w14:paraId="5525C62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252F7FF1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2A4BF5C0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F1F9F3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B774D5" w14:paraId="7C58B2E5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1EEAC67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6E03D08E" w14:textId="77777777" w:rsidTr="005231C6">
        <w:trPr>
          <w:cantSplit/>
        </w:trPr>
        <w:tc>
          <w:tcPr>
            <w:tcW w:w="0" w:type="auto"/>
            <w:gridSpan w:val="2"/>
          </w:tcPr>
          <w:p w14:paraId="71D40655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[ '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  <w:r w:rsidRPr="001C518A">
              <w:rPr>
                <w:rFonts w:ascii="Consolas" w:eastAsia="Calibri" w:hAnsi="Consolas" w:cs="Times New Roman"/>
                <w:noProof/>
              </w:rPr>
              <w:t>' ]</w:t>
            </w:r>
          </w:p>
        </w:tc>
      </w:tr>
      <w:tr w:rsidR="00B774D5" w:rsidRPr="00A930AE" w14:paraId="28FA9CFE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2364C429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6BC61403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47D6FD47" w14:textId="77777777" w:rsidTr="005231C6">
        <w:trPr>
          <w:cantSplit/>
        </w:trPr>
        <w:tc>
          <w:tcPr>
            <w:tcW w:w="4855" w:type="dxa"/>
          </w:tcPr>
          <w:p w14:paraId="31659750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216AA624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137470E6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751BD568" w14:textId="77777777" w:rsidR="00B774D5" w:rsidRPr="001C518A" w:rsidRDefault="00B774D5" w:rsidP="005231C6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B774D5" w14:paraId="5316236B" w14:textId="77777777" w:rsidTr="005231C6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DBF686F" w14:textId="77777777" w:rsidR="00B774D5" w:rsidRPr="004149D0" w:rsidRDefault="00B774D5" w:rsidP="005231C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B774D5" w14:paraId="71C651A1" w14:textId="77777777" w:rsidTr="005231C6">
        <w:trPr>
          <w:cantSplit/>
        </w:trPr>
        <w:tc>
          <w:tcPr>
            <w:tcW w:w="0" w:type="auto"/>
            <w:gridSpan w:val="2"/>
          </w:tcPr>
          <w:p w14:paraId="1359A973" w14:textId="77777777" w:rsidR="00B774D5" w:rsidRPr="00027615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D1291">
              <w:rPr>
                <w:rFonts w:ascii="Consolas" w:eastAsia="Calibri" w:hAnsi="Consolas" w:cs="Times New Roman"/>
                <w:noProof/>
              </w:rPr>
              <w:t>[ '#lol#lol# @#God@@doG@# #abC@@Cba# @Xyu@#uyX#' ]</w:t>
            </w:r>
          </w:p>
        </w:tc>
      </w:tr>
      <w:tr w:rsidR="00B774D5" w:rsidRPr="00A930AE" w14:paraId="0B0691A6" w14:textId="77777777" w:rsidTr="005231C6">
        <w:trPr>
          <w:cantSplit/>
        </w:trPr>
        <w:tc>
          <w:tcPr>
            <w:tcW w:w="4855" w:type="dxa"/>
            <w:shd w:val="clear" w:color="auto" w:fill="D9D9D9" w:themeFill="background1" w:themeFillShade="D9"/>
          </w:tcPr>
          <w:p w14:paraId="603677CF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0" w:type="dxa"/>
            <w:shd w:val="clear" w:color="auto" w:fill="D9D9D9" w:themeFill="background1" w:themeFillShade="D9"/>
          </w:tcPr>
          <w:p w14:paraId="249F36D0" w14:textId="77777777" w:rsidR="00B774D5" w:rsidRPr="00A930AE" w:rsidRDefault="00B774D5" w:rsidP="005231C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B774D5" w:rsidRPr="00D517EA" w14:paraId="71F6C455" w14:textId="77777777" w:rsidTr="005231C6">
        <w:trPr>
          <w:cantSplit/>
        </w:trPr>
        <w:tc>
          <w:tcPr>
            <w:tcW w:w="4855" w:type="dxa"/>
          </w:tcPr>
          <w:p w14:paraId="160E36BE" w14:textId="77777777" w:rsidR="00B774D5" w:rsidRPr="001C518A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3A56DBA9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70" w:type="dxa"/>
          </w:tcPr>
          <w:p w14:paraId="3135A48F" w14:textId="77777777" w:rsidR="00B774D5" w:rsidRPr="009C24A6" w:rsidRDefault="00B774D5" w:rsidP="005231C6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22D6EE89" w14:textId="77777777" w:rsidR="00B774D5" w:rsidRPr="007C7A82" w:rsidRDefault="00B774D5" w:rsidP="00B774D5"/>
    <w:p w14:paraId="35AD3EB9" w14:textId="77777777" w:rsidR="005C7591" w:rsidRDefault="005C7591" w:rsidP="005C7591">
      <w:pPr>
        <w:rPr>
          <w:lang w:val="en-GB"/>
        </w:rPr>
      </w:pPr>
      <w:bookmarkStart w:id="0" w:name="_GoBack"/>
      <w:bookmarkEnd w:id="0"/>
    </w:p>
    <w:p w14:paraId="3331A6B7" w14:textId="77777777" w:rsidR="004A4913" w:rsidRDefault="004A4913" w:rsidP="004A4913">
      <w:pPr>
        <w:pStyle w:val="2"/>
        <w:numPr>
          <w:ilvl w:val="0"/>
          <w:numId w:val="0"/>
        </w:numPr>
        <w:ind w:left="720"/>
        <w:rPr>
          <w:lang w:val="en-GB"/>
        </w:rPr>
      </w:pPr>
      <w:r>
        <w:rPr>
          <w:lang w:val="en-GB"/>
        </w:rPr>
        <w:lastRenderedPageBreak/>
        <w:t>Problem 3 - Heroes of Code and Logic VII</w:t>
      </w:r>
    </w:p>
    <w:p w14:paraId="12D5875C" w14:textId="0BB97BEE" w:rsidR="004A4913" w:rsidRPr="004A4913" w:rsidRDefault="004A4913" w:rsidP="004A4913">
      <w:pPr>
        <w:rPr>
          <w:b/>
          <w:lang w:val="en-GB"/>
        </w:rPr>
      </w:pPr>
      <w:r w:rsidRPr="004A4913">
        <w:rPr>
          <w:b/>
          <w:lang w:val="en-GB"/>
        </w:rPr>
        <w:t>Link:</w:t>
      </w:r>
      <w:r w:rsidRPr="004A4913">
        <w:t xml:space="preserve"> </w:t>
      </w:r>
      <w:hyperlink r:id="rId10" w:anchor="2" w:history="1">
        <w:r w:rsidRPr="004A4913">
          <w:rPr>
            <w:rStyle w:val="a9"/>
            <w:b/>
            <w:lang w:val="en-GB"/>
          </w:rPr>
          <w:t>https://judge.softuni.org/Contests/Practice/Index/2303#2</w:t>
        </w:r>
      </w:hyperlink>
    </w:p>
    <w:p w14:paraId="24B695D6" w14:textId="77777777" w:rsidR="004A4913" w:rsidRPr="00787583" w:rsidRDefault="004A4913" w:rsidP="004A4913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0B9EFC2D" w14:textId="77777777" w:rsidR="004A4913" w:rsidRDefault="004A4913" w:rsidP="004A4913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D3CFE1F" w14:textId="77777777" w:rsidR="004A4913" w:rsidRDefault="004A4913" w:rsidP="004A4913">
      <w:pPr>
        <w:rPr>
          <w:rStyle w:val="CodeChar"/>
        </w:rPr>
      </w:pPr>
      <w:r>
        <w:rPr>
          <w:rStyle w:val="CodeChar"/>
        </w:rPr>
        <w:t>"{hero name} {HP} {MP}"</w:t>
      </w:r>
    </w:p>
    <w:p w14:paraId="57EDD8CE" w14:textId="77777777" w:rsidR="004A4913" w:rsidRDefault="004A4913" w:rsidP="004A4913">
      <w:pPr>
        <w:pStyle w:val="ac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AA34641" w14:textId="77777777" w:rsidR="004A4913" w:rsidRPr="00051FA6" w:rsidRDefault="004A4913" w:rsidP="004A4913">
      <w:pPr>
        <w:pStyle w:val="ac"/>
        <w:numPr>
          <w:ilvl w:val="0"/>
          <w:numId w:val="25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44CB0946" w14:textId="77777777" w:rsidR="004A4913" w:rsidRDefault="004A4913" w:rsidP="004A4913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3C2F9E38" w14:textId="77777777" w:rsidR="004A4913" w:rsidRDefault="004A4913" w:rsidP="004A4913">
      <w:r>
        <w:t>There are several actions that the heroes can perform:</w:t>
      </w:r>
    </w:p>
    <w:p w14:paraId="09D59161" w14:textId="77777777" w:rsidR="004A4913" w:rsidRPr="00EB6346" w:rsidRDefault="004A4913" w:rsidP="004A4913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6136F135" w14:textId="77777777" w:rsidR="004A4913" w:rsidRDefault="004A4913" w:rsidP="004A4913">
      <w:pPr>
        <w:pStyle w:val="ac"/>
        <w:numPr>
          <w:ilvl w:val="0"/>
          <w:numId w:val="28"/>
        </w:numPr>
      </w:pPr>
      <w:r>
        <w:t xml:space="preserve">If the hero has the required MP, he casts the spell, thus reducing his MP. Print this message: </w:t>
      </w:r>
    </w:p>
    <w:p w14:paraId="13D05639" w14:textId="77777777" w:rsidR="004A4913" w:rsidRDefault="004A4913" w:rsidP="004A4913">
      <w:pPr>
        <w:pStyle w:val="Code"/>
        <w:numPr>
          <w:ilvl w:val="1"/>
          <w:numId w:val="28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3A8885A0" w14:textId="77777777" w:rsidR="004A4913" w:rsidRDefault="004A4913" w:rsidP="004A4913">
      <w:pPr>
        <w:pStyle w:val="ac"/>
        <w:numPr>
          <w:ilvl w:val="0"/>
          <w:numId w:val="28"/>
        </w:numPr>
      </w:pPr>
      <w:r>
        <w:t>If the hero is unable to cast the spell print:</w:t>
      </w:r>
    </w:p>
    <w:p w14:paraId="227B1874" w14:textId="77777777" w:rsidR="004A4913" w:rsidRPr="00B94F03" w:rsidRDefault="004A4913" w:rsidP="004A4913">
      <w:pPr>
        <w:pStyle w:val="ac"/>
        <w:numPr>
          <w:ilvl w:val="1"/>
          <w:numId w:val="28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6765DEFF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4A28DA11" w14:textId="77777777" w:rsidR="004A4913" w:rsidRPr="00EB6346" w:rsidRDefault="004A4913" w:rsidP="004A4913">
      <w:pPr>
        <w:pStyle w:val="ac"/>
        <w:numPr>
          <w:ilvl w:val="0"/>
          <w:numId w:val="29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1C429A91" w14:textId="77777777" w:rsidR="004A4913" w:rsidRDefault="004A4913" w:rsidP="004A4913">
      <w:pPr>
        <w:pStyle w:val="ac"/>
        <w:numPr>
          <w:ilvl w:val="1"/>
          <w:numId w:val="29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42305EBA" w14:textId="77777777" w:rsidR="004A4913" w:rsidRDefault="004A4913" w:rsidP="004A4913">
      <w:pPr>
        <w:pStyle w:val="ac"/>
        <w:numPr>
          <w:ilvl w:val="0"/>
          <w:numId w:val="29"/>
        </w:numPr>
      </w:pPr>
      <w:r>
        <w:t>If the hero has died, remove him from your party and print:</w:t>
      </w:r>
    </w:p>
    <w:p w14:paraId="54AEEC4C" w14:textId="77777777" w:rsidR="004A4913" w:rsidRPr="00EB6346" w:rsidRDefault="004A4913" w:rsidP="004A4913">
      <w:pPr>
        <w:pStyle w:val="ac"/>
        <w:numPr>
          <w:ilvl w:val="1"/>
          <w:numId w:val="29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5ABFA92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41B8A082" w14:textId="77777777" w:rsidR="004A4913" w:rsidRPr="004D5D32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</w:t>
      </w:r>
      <w:proofErr w:type="gramStart"/>
      <w:r>
        <w:t>the</w:t>
      </w:r>
      <w:proofErr w:type="gramEnd"/>
      <w:r>
        <w:t xml:space="preserve"> MP can't go over the maximum value).</w:t>
      </w:r>
    </w:p>
    <w:p w14:paraId="62F28386" w14:textId="77777777" w:rsidR="004A4913" w:rsidRPr="00EB6346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CACA5E4" w14:textId="77777777" w:rsidR="004A4913" w:rsidRDefault="004A4913" w:rsidP="004A4913">
      <w:pPr>
        <w:pStyle w:val="ac"/>
        <w:numPr>
          <w:ilvl w:val="1"/>
          <w:numId w:val="30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5664D91E" w14:textId="77777777" w:rsidR="004A4913" w:rsidRPr="00EB6346" w:rsidRDefault="004A4913" w:rsidP="004A4913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75EA4410" w14:textId="77777777" w:rsidR="004A4913" w:rsidRPr="004D5D32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374216CB" w14:textId="77777777" w:rsidR="004A4913" w:rsidRPr="00EB6346" w:rsidRDefault="004A4913" w:rsidP="004A4913">
      <w:pPr>
        <w:pStyle w:val="ac"/>
        <w:numPr>
          <w:ilvl w:val="0"/>
          <w:numId w:val="30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7D7142AF" w14:textId="77777777" w:rsidR="004A4913" w:rsidRPr="00EB6346" w:rsidRDefault="004A4913" w:rsidP="004A4913">
      <w:pPr>
        <w:pStyle w:val="ac"/>
        <w:numPr>
          <w:ilvl w:val="1"/>
          <w:numId w:val="30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7D1824B6" w14:textId="77777777" w:rsidR="004A4913" w:rsidRPr="004777E6" w:rsidRDefault="004A4913" w:rsidP="004A4913">
      <w:pPr>
        <w:pStyle w:val="3"/>
      </w:pPr>
      <w:r>
        <w:t>Input</w:t>
      </w:r>
    </w:p>
    <w:p w14:paraId="2245651C" w14:textId="77777777" w:rsidR="004A4913" w:rsidRPr="00A809CB" w:rsidRDefault="004A4913" w:rsidP="004A4913">
      <w:pPr>
        <w:pStyle w:val="ac"/>
        <w:numPr>
          <w:ilvl w:val="0"/>
          <w:numId w:val="26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</w:p>
    <w:p w14:paraId="5B44BAE9" w14:textId="77777777" w:rsidR="004A4913" w:rsidRDefault="004A4913" w:rsidP="004A4913">
      <w:pPr>
        <w:pStyle w:val="ac"/>
        <w:numPr>
          <w:ilvl w:val="0"/>
          <w:numId w:val="26"/>
        </w:numPr>
      </w:pPr>
      <w:r>
        <w:lastRenderedPageBreak/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</w:p>
    <w:p w14:paraId="76C37161" w14:textId="77777777" w:rsidR="004A4913" w:rsidRPr="00A809CB" w:rsidRDefault="004A4913" w:rsidP="004A4913">
      <w:pPr>
        <w:pStyle w:val="ac"/>
        <w:numPr>
          <w:ilvl w:val="0"/>
          <w:numId w:val="26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</w:p>
    <w:p w14:paraId="42E1964A" w14:textId="77777777" w:rsidR="004A4913" w:rsidRPr="002B2581" w:rsidRDefault="004A4913" w:rsidP="004A4913">
      <w:pPr>
        <w:pStyle w:val="3"/>
      </w:pPr>
      <w:r>
        <w:t>Output</w:t>
      </w:r>
    </w:p>
    <w:p w14:paraId="634F7F0E" w14:textId="77777777" w:rsidR="004A4913" w:rsidRDefault="004A4913" w:rsidP="004A4913">
      <w:pPr>
        <w:pStyle w:val="ac"/>
        <w:numPr>
          <w:ilvl w:val="0"/>
          <w:numId w:val="27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7BCA24AF" w14:textId="77777777" w:rsidR="004A4913" w:rsidRDefault="004A4913" w:rsidP="004A4913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14EE3D4C" w14:textId="77777777" w:rsidR="004A4913" w:rsidRDefault="004A4913" w:rsidP="004A4913">
      <w:pPr>
        <w:pStyle w:val="Code"/>
        <w:ind w:firstLine="720"/>
      </w:pPr>
      <w:r>
        <w:t xml:space="preserve">  HP: {current HP}</w:t>
      </w:r>
    </w:p>
    <w:p w14:paraId="12B2397F" w14:textId="77777777" w:rsidR="004A4913" w:rsidRDefault="004A4913" w:rsidP="004A4913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5A54690B" w14:textId="77777777" w:rsidR="004A4913" w:rsidRDefault="004A4913" w:rsidP="004A4913">
      <w:pPr>
        <w:pStyle w:val="3"/>
      </w:pPr>
      <w:r>
        <w:t>Constraints</w:t>
      </w:r>
    </w:p>
    <w:p w14:paraId="734EB5C4" w14:textId="77777777" w:rsidR="004A4913" w:rsidRDefault="004A4913" w:rsidP="004A4913">
      <w:pPr>
        <w:pStyle w:val="ac"/>
        <w:numPr>
          <w:ilvl w:val="0"/>
          <w:numId w:val="24"/>
        </w:numPr>
      </w:pPr>
      <w:r>
        <w:t>The starting HP/MP of the heroes will be valid, 32-bit integers will never be negative or exceed the respective limits.</w:t>
      </w:r>
    </w:p>
    <w:p w14:paraId="2DA01A30" w14:textId="77777777" w:rsidR="004A4913" w:rsidRDefault="004A4913" w:rsidP="004A4913">
      <w:pPr>
        <w:pStyle w:val="ac"/>
        <w:numPr>
          <w:ilvl w:val="0"/>
          <w:numId w:val="24"/>
        </w:numPr>
      </w:pPr>
      <w:r>
        <w:t>The HP/MP amounts in the commands will never be negative.</w:t>
      </w:r>
    </w:p>
    <w:p w14:paraId="7219722F" w14:textId="77777777" w:rsidR="004A4913" w:rsidRPr="002730D3" w:rsidRDefault="004A4913" w:rsidP="004A4913">
      <w:pPr>
        <w:pStyle w:val="ac"/>
        <w:numPr>
          <w:ilvl w:val="0"/>
          <w:numId w:val="24"/>
        </w:numPr>
      </w:pPr>
      <w:r>
        <w:t>The hero names in the commands will always be valid members of your party. No need to check that explicitly.</w:t>
      </w:r>
    </w:p>
    <w:p w14:paraId="553E719B" w14:textId="77777777" w:rsidR="004A4913" w:rsidRPr="00EF2B5F" w:rsidRDefault="004A4913" w:rsidP="004A4913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047B77D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7991CF3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27F887B8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513B763C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0FB105FE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153F8C0F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41ECEA6D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8EA1C4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084CCBD5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053468A6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69F599C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6A3D7D1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3F44613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5D3130A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43234F4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3CA538E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2983BA4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D8ED60B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2BB6351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081EBB8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E0DB2B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E8CF90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FCE41F6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7133C8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A8F2012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7BD8990F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6C531A9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060F228D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0DAD1BF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4516BB0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1411F5C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100DAA6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74F21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1C84E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6C69611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21BF605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5DEC1B1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DB97AF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1FAF438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21BD6350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997B76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C648F63" w14:textId="77777777" w:rsidR="004A4913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48DDAB32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7AFD7C0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98BCA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2DF706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0E8341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2722A521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7725AFDD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7D9C389B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3F74C451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23953DD2" w14:textId="77777777" w:rsidTr="00EC3B81">
        <w:trPr>
          <w:trHeight w:val="831"/>
        </w:trPr>
        <w:tc>
          <w:tcPr>
            <w:tcW w:w="10677" w:type="dxa"/>
            <w:gridSpan w:val="3"/>
            <w:shd w:val="clear" w:color="auto" w:fill="FFFFFF" w:themeFill="background1"/>
          </w:tcPr>
          <w:p w14:paraId="6D3482B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286F88D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5EFA05D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38C0353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40C787AE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ACF73A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2F715B49" w14:textId="77777777" w:rsidR="004A4913" w:rsidRPr="005520B8" w:rsidRDefault="004A4913" w:rsidP="004A4913">
      <w:pPr>
        <w:pStyle w:val="Index"/>
        <w:rPr>
          <w:lang w:val="bg-BG"/>
        </w:rPr>
      </w:pPr>
    </w:p>
    <w:p w14:paraId="2AC7C9A0" w14:textId="77777777" w:rsidR="004A4913" w:rsidRPr="00EF2B5F" w:rsidRDefault="004A4913" w:rsidP="004A4913">
      <w:pPr>
        <w:pStyle w:val="3"/>
        <w:rPr>
          <w:noProof/>
          <w:lang w:val="en-GB"/>
        </w:rPr>
      </w:pPr>
      <w:r>
        <w:rPr>
          <w:noProof/>
          <w:lang w:val="en-GB"/>
        </w:rPr>
        <w:t>JS 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345"/>
        <w:gridCol w:w="6321"/>
        <w:gridCol w:w="11"/>
      </w:tblGrid>
      <w:tr w:rsidR="004A4913" w14:paraId="101E8FD2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4D8ECB40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A184511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2F5507B1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7F801B77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2</w:t>
            </w:r>
          </w:p>
          <w:p w14:paraId="70AA9C90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C4535B9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662AEC5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17B8F822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2E13EADF" w14:textId="77777777" w:rsidR="004A4913" w:rsidRPr="006E5AA4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4D264188" w14:textId="77777777" w:rsidR="004A4913" w:rsidRPr="00126760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4FACD40C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344FC1CD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72CAAF75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64BA2179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53A31677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32A1C89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03984DC1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04EB87E2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AC8A75E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5EC998D0" w14:textId="77777777" w:rsidR="004A4913" w:rsidRPr="00A84D6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F85154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4A4913" w14:paraId="0D32A918" w14:textId="77777777" w:rsidTr="00EC3B81">
        <w:trPr>
          <w:gridAfter w:val="1"/>
          <w:wAfter w:w="11" w:type="dxa"/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6C14D4A9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62F3C8B" w14:textId="77777777" w:rsidR="004A4913" w:rsidRPr="00A930AE" w:rsidRDefault="004A4913" w:rsidP="00EC3B8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4A4913" w14:paraId="31A52B97" w14:textId="77777777" w:rsidTr="00EC3B81">
        <w:trPr>
          <w:gridAfter w:val="1"/>
          <w:wAfter w:w="11" w:type="dxa"/>
          <w:trHeight w:val="4989"/>
        </w:trPr>
        <w:tc>
          <w:tcPr>
            <w:tcW w:w="4345" w:type="dxa"/>
          </w:tcPr>
          <w:p w14:paraId="6B8DB64A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4</w:t>
            </w:r>
          </w:p>
          <w:p w14:paraId="3697140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5CE8B7D8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66E1CF1B" w14:textId="77777777" w:rsidR="004A4913" w:rsidRPr="00282D8C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7FD31F6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61681E56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7260AF5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2349918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36E1EF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14B0F40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638DC924" w14:textId="77777777" w:rsidR="004A4913" w:rsidRPr="00F475E2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516A50CE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76AAC9CC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110C849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28470A2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485CE1E4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2E52C75D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8B704F7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60464AD3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03B16B5B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48702859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1C8B135" w14:textId="77777777" w:rsidR="004A4913" w:rsidRPr="00EB4E7E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B42EDAF" w14:textId="77777777" w:rsidR="004A4913" w:rsidRPr="00D517EA" w:rsidRDefault="004A4913" w:rsidP="00EC3B8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4A4913" w14:paraId="3A5E214E" w14:textId="77777777" w:rsidTr="00EC3B81">
        <w:trPr>
          <w:trHeight w:val="561"/>
        </w:trPr>
        <w:tc>
          <w:tcPr>
            <w:tcW w:w="10677" w:type="dxa"/>
            <w:gridSpan w:val="3"/>
            <w:shd w:val="clear" w:color="auto" w:fill="D9D9D9" w:themeFill="background1" w:themeFillShade="D9"/>
          </w:tcPr>
          <w:p w14:paraId="2886119B" w14:textId="77777777" w:rsidR="004A4913" w:rsidRPr="00E041EB" w:rsidRDefault="004A4913" w:rsidP="00EC3B81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4A4913" w14:paraId="45C30B13" w14:textId="77777777" w:rsidTr="00EC3B81">
        <w:trPr>
          <w:trHeight w:val="73"/>
        </w:trPr>
        <w:tc>
          <w:tcPr>
            <w:tcW w:w="10677" w:type="dxa"/>
            <w:gridSpan w:val="3"/>
            <w:shd w:val="clear" w:color="auto" w:fill="FFFFFF" w:themeFill="background1"/>
          </w:tcPr>
          <w:p w14:paraId="48307771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0662F62F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8B0B2B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A383CE5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5A8519F2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3F414363" w14:textId="77777777" w:rsidR="004A4913" w:rsidRPr="00F47C70" w:rsidRDefault="004A4913" w:rsidP="00EC3B81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lastRenderedPageBreak/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668CB722" w14:textId="77777777" w:rsidR="004A4913" w:rsidRPr="007C7A82" w:rsidRDefault="004A4913" w:rsidP="004A4913"/>
    <w:p w14:paraId="3F5A8E62" w14:textId="77777777" w:rsidR="004A4913" w:rsidRPr="007C7A82" w:rsidRDefault="004A4913" w:rsidP="004A4913"/>
    <w:p w14:paraId="1015292F" w14:textId="77777777" w:rsidR="004A4913" w:rsidRPr="00123FFF" w:rsidRDefault="004A4913" w:rsidP="004A4913"/>
    <w:p w14:paraId="58E6602E" w14:textId="1904B6E8" w:rsidR="00D56405" w:rsidRDefault="00D56405" w:rsidP="00292025"/>
    <w:p w14:paraId="64E98EDD" w14:textId="6F1A910B" w:rsidR="00D56405" w:rsidRDefault="00D56405" w:rsidP="00292025"/>
    <w:p w14:paraId="693B4E40" w14:textId="2335E5D0" w:rsidR="00D56405" w:rsidRDefault="00D56405" w:rsidP="00292025"/>
    <w:p w14:paraId="65BE1A00" w14:textId="48F8701B" w:rsidR="00D56405" w:rsidRDefault="00D56405" w:rsidP="00292025"/>
    <w:p w14:paraId="7DF18A2E" w14:textId="77777777" w:rsidR="00D56405" w:rsidRPr="007C7A82" w:rsidRDefault="00D56405" w:rsidP="00292025"/>
    <w:sectPr w:rsidR="00D56405" w:rsidRPr="007C7A82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12BAEF" w14:textId="77777777" w:rsidR="00367435" w:rsidRDefault="00367435" w:rsidP="008068A2">
      <w:pPr>
        <w:spacing w:after="0" w:line="240" w:lineRule="auto"/>
      </w:pPr>
      <w:r>
        <w:separator/>
      </w:r>
    </w:p>
  </w:endnote>
  <w:endnote w:type="continuationSeparator" w:id="0">
    <w:p w14:paraId="50891242" w14:textId="77777777" w:rsidR="00367435" w:rsidRDefault="003674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3153D1" w14:textId="77777777" w:rsidR="00561097" w:rsidRDefault="00561097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6254B1" w14:textId="7980EB23" w:rsidR="00561097" w:rsidRDefault="00561097" w:rsidP="00561097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D62205A" wp14:editId="356833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36F156D7" w14:textId="77777777" w:rsidR="00561097" w:rsidRPr="002C539D" w:rsidRDefault="00561097" w:rsidP="005610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62205A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" filled="f" stroked="f" strokeweight=".5pt">
              <v:path arrowok="t"/>
              <v:textbox inset=".5mm,0,0,0">
                <w:txbxContent>
                  <w:p w14:paraId="36F156D7" w14:textId="77777777" w:rsidR="00561097" w:rsidRPr="002C539D" w:rsidRDefault="00561097" w:rsidP="005610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7FFDBA" wp14:editId="41EBEBF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927E6A3" w14:textId="5C67E8FE" w:rsidR="00561097" w:rsidRPr="002C539D" w:rsidRDefault="00561097" w:rsidP="005610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rFonts w:cs="Arial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AC7E9BD" w14:textId="0F1836EC" w:rsidR="00561097" w:rsidRPr="00596AA5" w:rsidRDefault="00561097" w:rsidP="005610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39D4EBE" wp14:editId="37FD64FE">
                                <wp:extent cx="179705" cy="179705"/>
                                <wp:effectExtent l="0" t="0" r="0" b="0"/>
                                <wp:docPr id="26" name="Picture 26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4E2CAA8" wp14:editId="3654777C">
                                <wp:extent cx="179705" cy="179705"/>
                                <wp:effectExtent l="0" t="0" r="0" b="0"/>
                                <wp:docPr id="24" name="Picture 24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855DA2" wp14:editId="6E37B75A">
                                <wp:extent cx="177800" cy="177800"/>
                                <wp:effectExtent l="0" t="0" r="0" b="0"/>
                                <wp:docPr id="22" name="Picture 22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665D815" wp14:editId="33008F66">
                                <wp:extent cx="158115" cy="158115"/>
                                <wp:effectExtent l="0" t="0" r="0" b="0"/>
                                <wp:docPr id="21" name="Picture 2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811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1F7B5C" wp14:editId="7907DF23">
                                <wp:extent cx="177800" cy="177800"/>
                                <wp:effectExtent l="0" t="0" r="0" b="0"/>
                                <wp:docPr id="20" name="Picture 20" title="Software University @ Twitter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ECC818A" wp14:editId="7B5DD955">
                                <wp:extent cx="177800" cy="1778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692748E" wp14:editId="7A381AF9">
                                <wp:extent cx="173990" cy="173990"/>
                                <wp:effectExtent l="0" t="0" r="0" b="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3990" cy="17399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B8E5B3B" wp14:editId="3B4C8C3D">
                                <wp:extent cx="158115" cy="152400"/>
                                <wp:effectExtent l="0" t="0" r="0" b="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58115" cy="1524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9E4061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F4EB2A3" wp14:editId="34D26A45">
                                <wp:extent cx="177800" cy="1778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7800" cy="1778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7FFDBA" id="Text Box 27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o9wQlQ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4927E6A3" w14:textId="5C67E8FE" w:rsidR="00561097" w:rsidRPr="002C539D" w:rsidRDefault="00561097" w:rsidP="005610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 w:rsidRPr="002C539D">
                        <w:rPr>
                          <w:rStyle w:val="a9"/>
                          <w:rFonts w:cs="Arial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AC7E9BD" w14:textId="0F1836EC" w:rsidR="00561097" w:rsidRPr="00596AA5" w:rsidRDefault="00561097" w:rsidP="005610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39D4EBE" wp14:editId="37FD64FE">
                          <wp:extent cx="179705" cy="179705"/>
                          <wp:effectExtent l="0" t="0" r="0" b="0"/>
                          <wp:docPr id="26" name="Picture 26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4E2CAA8" wp14:editId="3654777C">
                          <wp:extent cx="179705" cy="179705"/>
                          <wp:effectExtent l="0" t="0" r="0" b="0"/>
                          <wp:docPr id="24" name="Picture 24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855DA2" wp14:editId="6E37B75A">
                          <wp:extent cx="177800" cy="177800"/>
                          <wp:effectExtent l="0" t="0" r="0" b="0"/>
                          <wp:docPr id="22" name="Picture 22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665D815" wp14:editId="33008F66">
                          <wp:extent cx="158115" cy="158115"/>
                          <wp:effectExtent l="0" t="0" r="0" b="0"/>
                          <wp:docPr id="21" name="Picture 21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811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1F7B5C" wp14:editId="7907DF23">
                          <wp:extent cx="177800" cy="177800"/>
                          <wp:effectExtent l="0" t="0" r="0" b="0"/>
                          <wp:docPr id="20" name="Picture 20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ECC818A" wp14:editId="7B5DD955">
                          <wp:extent cx="177800" cy="1778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692748E" wp14:editId="7A381AF9">
                          <wp:extent cx="173990" cy="173990"/>
                          <wp:effectExtent l="0" t="0" r="0" b="0"/>
                          <wp:docPr id="15" name="Picture 15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3990" cy="17399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B8E5B3B" wp14:editId="3B4C8C3D">
                          <wp:extent cx="158115" cy="152400"/>
                          <wp:effectExtent l="0" t="0" r="0" b="0"/>
                          <wp:docPr id="13" name="Picture 13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58115" cy="1524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9E4061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F4EB2A3" wp14:editId="34D26A45">
                          <wp:extent cx="177800" cy="1778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7800" cy="1778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135AB06" wp14:editId="0789AB5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" name="Picture 3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2EEF8F2" wp14:editId="1B9D5BF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79646">
                            <a:lumMod val="50000"/>
                          </a:srgb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7E4CE1CB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" strokecolor="#984807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4D127D2" wp14:editId="61BE7C7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025EA811" w14:textId="66E2778F" w:rsidR="00561097" w:rsidRPr="00596AA5" w:rsidRDefault="00561097" w:rsidP="005610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D99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D127D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" filled="f" stroked="f" strokeweight=".5pt">
              <v:path arrowok="t"/>
              <v:textbox inset="0,0,0,0">
                <w:txbxContent>
                  <w:p w14:paraId="025EA811" w14:textId="66E2778F" w:rsidR="00561097" w:rsidRPr="00596AA5" w:rsidRDefault="00561097" w:rsidP="005610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D99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53FA4F1D" w:rsidR="00057148" w:rsidRPr="00561097" w:rsidRDefault="00057148" w:rsidP="00561097">
    <w:pPr>
      <w:pStyle w:val="a5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440181" w14:textId="77777777" w:rsidR="00561097" w:rsidRDefault="00561097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57A8A9" w14:textId="77777777" w:rsidR="00367435" w:rsidRDefault="00367435" w:rsidP="008068A2">
      <w:pPr>
        <w:spacing w:after="0" w:line="240" w:lineRule="auto"/>
      </w:pPr>
      <w:r>
        <w:separator/>
      </w:r>
    </w:p>
  </w:footnote>
  <w:footnote w:type="continuationSeparator" w:id="0">
    <w:p w14:paraId="37345A27" w14:textId="77777777" w:rsidR="00367435" w:rsidRDefault="003674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1DA5FF" w14:textId="77777777" w:rsidR="00561097" w:rsidRDefault="00561097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057148" w:rsidRDefault="00057148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45CA24" w14:textId="77777777" w:rsidR="00561097" w:rsidRDefault="00561097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450F06"/>
    <w:multiLevelType w:val="hybridMultilevel"/>
    <w:tmpl w:val="014E43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0E3CF0"/>
    <w:multiLevelType w:val="hybridMultilevel"/>
    <w:tmpl w:val="FA0E93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AA52FD"/>
    <w:multiLevelType w:val="hybridMultilevel"/>
    <w:tmpl w:val="BEF8B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7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269B0"/>
    <w:multiLevelType w:val="hybridMultilevel"/>
    <w:tmpl w:val="496E6E7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15"/>
  </w:num>
  <w:num w:numId="4">
    <w:abstractNumId w:val="4"/>
  </w:num>
  <w:num w:numId="5">
    <w:abstractNumId w:val="27"/>
  </w:num>
  <w:num w:numId="6">
    <w:abstractNumId w:val="5"/>
  </w:num>
  <w:num w:numId="7">
    <w:abstractNumId w:val="19"/>
  </w:num>
  <w:num w:numId="8">
    <w:abstractNumId w:val="29"/>
  </w:num>
  <w:num w:numId="9">
    <w:abstractNumId w:val="25"/>
  </w:num>
  <w:num w:numId="10">
    <w:abstractNumId w:val="23"/>
  </w:num>
  <w:num w:numId="11">
    <w:abstractNumId w:val="14"/>
  </w:num>
  <w:num w:numId="12">
    <w:abstractNumId w:val="11"/>
  </w:num>
  <w:num w:numId="13">
    <w:abstractNumId w:val="16"/>
  </w:num>
  <w:num w:numId="14">
    <w:abstractNumId w:val="10"/>
  </w:num>
  <w:num w:numId="15">
    <w:abstractNumId w:val="28"/>
  </w:num>
  <w:num w:numId="16">
    <w:abstractNumId w:val="21"/>
  </w:num>
  <w:num w:numId="17">
    <w:abstractNumId w:val="20"/>
  </w:num>
  <w:num w:numId="18">
    <w:abstractNumId w:val="6"/>
  </w:num>
  <w:num w:numId="19">
    <w:abstractNumId w:val="0"/>
  </w:num>
  <w:num w:numId="20">
    <w:abstractNumId w:val="1"/>
  </w:num>
  <w:num w:numId="21">
    <w:abstractNumId w:val="22"/>
  </w:num>
  <w:num w:numId="22">
    <w:abstractNumId w:val="24"/>
  </w:num>
  <w:num w:numId="23">
    <w:abstractNumId w:val="18"/>
  </w:num>
  <w:num w:numId="24">
    <w:abstractNumId w:val="12"/>
  </w:num>
  <w:num w:numId="25">
    <w:abstractNumId w:val="26"/>
  </w:num>
  <w:num w:numId="26">
    <w:abstractNumId w:val="3"/>
  </w:num>
  <w:num w:numId="27">
    <w:abstractNumId w:val="17"/>
  </w:num>
  <w:num w:numId="28">
    <w:abstractNumId w:val="8"/>
  </w:num>
  <w:num w:numId="29">
    <w:abstractNumId w:val="13"/>
  </w:num>
  <w:num w:numId="30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MzA0MzM0MLc0szBU0lEKTi0uzszPAykwqQUAMlhwn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6B1D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31105"/>
    <w:rsid w:val="002326A7"/>
    <w:rsid w:val="00235EA5"/>
    <w:rsid w:val="0025151A"/>
    <w:rsid w:val="002532CD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B6266"/>
    <w:rsid w:val="002C0D27"/>
    <w:rsid w:val="002C71C6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67435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3F44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4913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1B7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C7591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00E6"/>
    <w:rsid w:val="00642C53"/>
    <w:rsid w:val="00644D27"/>
    <w:rsid w:val="00646F0F"/>
    <w:rsid w:val="00650A41"/>
    <w:rsid w:val="006640AE"/>
    <w:rsid w:val="00670041"/>
    <w:rsid w:val="00671FE2"/>
    <w:rsid w:val="00672A68"/>
    <w:rsid w:val="00675B07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4057"/>
    <w:rsid w:val="00724DA4"/>
    <w:rsid w:val="007372D0"/>
    <w:rsid w:val="0075327C"/>
    <w:rsid w:val="0075673C"/>
    <w:rsid w:val="00763912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93D9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4D5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6289"/>
    <w:rsid w:val="00C672FA"/>
    <w:rsid w:val="00C731D8"/>
    <w:rsid w:val="00C73DE3"/>
    <w:rsid w:val="00C800D6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33FA"/>
    <w:rsid w:val="00CB626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5AF2"/>
    <w:rsid w:val="00D32DD1"/>
    <w:rsid w:val="00D3404A"/>
    <w:rsid w:val="00D34F59"/>
    <w:rsid w:val="00D410EC"/>
    <w:rsid w:val="00D4354E"/>
    <w:rsid w:val="00D43F69"/>
    <w:rsid w:val="00D453B0"/>
    <w:rsid w:val="00D50F79"/>
    <w:rsid w:val="00D556A8"/>
    <w:rsid w:val="00D56405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04E7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20B48"/>
    <w:rsid w:val="00F213D7"/>
    <w:rsid w:val="00F23D65"/>
    <w:rsid w:val="00F258BA"/>
    <w:rsid w:val="00F266F3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E26B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UnresolvedMention">
    <w:name w:val="Unresolved Mention"/>
    <w:basedOn w:val="a0"/>
    <w:uiPriority w:val="99"/>
    <w:semiHidden/>
    <w:unhideWhenUsed/>
    <w:rsid w:val="006400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7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org/Contests/Practice/Index/230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/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310A179-E664-4F36-9C14-4184A8ACA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891</Words>
  <Characters>10780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rogramming Fundamentals Final Exam</vt:lpstr>
      <vt:lpstr>Programming Fundamentals Final Exam</vt:lpstr>
    </vt:vector>
  </TitlesOfParts>
  <Company>Software University (SoftUni)</Company>
  <LinksUpToDate>false</LinksUpToDate>
  <CharactersWithSpaces>12646</CharactersWithSpaces>
  <SharedDoc>false</SharedDoc>
  <HyperlinkBase>https://softuni.bg/</HyperlinkBase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Василена Косовска</cp:lastModifiedBy>
  <cp:revision>4</cp:revision>
  <cp:lastPrinted>2015-10-26T22:35:00Z</cp:lastPrinted>
  <dcterms:created xsi:type="dcterms:W3CDTF">2022-01-05T18:56:00Z</dcterms:created>
  <dcterms:modified xsi:type="dcterms:W3CDTF">2022-01-06T18:17:00Z</dcterms:modified>
  <cp:category>programming, education, software engineering, software development</cp:category>
</cp:coreProperties>
</file>